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othy Lout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oth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ut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51 N. ST LOUIS AVE Chicago 606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DDAUBN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91855977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u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